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0612" w14:textId="77777777" w:rsidR="00783018" w:rsidRDefault="00783018" w:rsidP="00783018">
      <w:pPr>
        <w:pStyle w:val="Default"/>
      </w:pPr>
    </w:p>
    <w:p w14:paraId="0563C6AC" w14:textId="1BDAECEF" w:rsidR="00783018" w:rsidRDefault="00414D65" w:rsidP="00783018">
      <w:pPr>
        <w:pStyle w:val="Default"/>
        <w:rPr>
          <w:b/>
          <w:bCs/>
        </w:rPr>
      </w:pPr>
      <w:r>
        <w:rPr>
          <w:b/>
          <w:bCs/>
        </w:rPr>
        <w:t>EHITUSTÖÖDE TÖÖVÕTU</w:t>
      </w:r>
      <w:r w:rsidR="00783018">
        <w:rPr>
          <w:b/>
          <w:bCs/>
        </w:rPr>
        <w:t xml:space="preserve">LEPINGU NR </w:t>
      </w:r>
      <w:r w:rsidR="00607B99" w:rsidRPr="00607B99">
        <w:rPr>
          <w:b/>
          <w:bCs/>
        </w:rPr>
        <w:t>12-1/24-9</w:t>
      </w:r>
      <w:r w:rsidR="00607B99">
        <w:rPr>
          <w:b/>
          <w:bCs/>
        </w:rPr>
        <w:t xml:space="preserve"> </w:t>
      </w:r>
      <w:r w:rsidR="00783018">
        <w:rPr>
          <w:b/>
          <w:bCs/>
        </w:rPr>
        <w:t xml:space="preserve">LISA </w:t>
      </w:r>
      <w:r w:rsidR="00607B99">
        <w:rPr>
          <w:b/>
          <w:bCs/>
        </w:rPr>
        <w:t>1</w:t>
      </w:r>
    </w:p>
    <w:p w14:paraId="5FC957B3" w14:textId="77777777" w:rsidR="00783018" w:rsidRDefault="00783018" w:rsidP="00783018">
      <w:pPr>
        <w:pStyle w:val="Default"/>
      </w:pPr>
    </w:p>
    <w:p w14:paraId="4A36561A" w14:textId="763C4FF9" w:rsidR="00783018" w:rsidRDefault="00783018" w:rsidP="00783018">
      <w:pPr>
        <w:pStyle w:val="Default"/>
      </w:pPr>
      <w:r>
        <w:rPr>
          <w:i/>
          <w:iCs/>
        </w:rPr>
        <w:t xml:space="preserve">                                                                                                        [kuupäev digi</w:t>
      </w:r>
      <w:r w:rsidR="00C54F6E">
        <w:rPr>
          <w:i/>
          <w:iCs/>
        </w:rPr>
        <w:t>taal</w:t>
      </w:r>
      <w:r>
        <w:rPr>
          <w:i/>
          <w:iCs/>
        </w:rPr>
        <w:t xml:space="preserve">allkirjas] </w:t>
      </w:r>
    </w:p>
    <w:p w14:paraId="219208C0" w14:textId="77777777" w:rsidR="00783018" w:rsidRDefault="00783018" w:rsidP="00783018">
      <w:pPr>
        <w:pStyle w:val="Default"/>
      </w:pPr>
    </w:p>
    <w:p w14:paraId="7A667767" w14:textId="5BA40308" w:rsidR="00783018" w:rsidRDefault="00E116C6" w:rsidP="00E116C6">
      <w:pPr>
        <w:pStyle w:val="Default"/>
      </w:pPr>
      <w:bookmarkStart w:id="0" w:name="_Hlk151368567"/>
      <w:r w:rsidRPr="00E116C6">
        <w:rPr>
          <w:b/>
          <w:bCs/>
        </w:rPr>
        <w:t>Eesti Geoloogiateenistus</w:t>
      </w:r>
      <w:bookmarkEnd w:id="0"/>
      <w:r w:rsidR="00783018">
        <w:t xml:space="preserve">, keda esindab </w:t>
      </w:r>
      <w:r w:rsidR="00FD5F2B">
        <w:t>Sirli Sipp Kulli</w:t>
      </w:r>
      <w:r w:rsidR="00783018">
        <w:t xml:space="preserve">, </w:t>
      </w:r>
      <w:r w:rsidR="00FE5312">
        <w:t>r</w:t>
      </w:r>
      <w:r>
        <w:t>egistrikood 77000387</w:t>
      </w:r>
      <w:r w:rsidR="00FE5312">
        <w:t xml:space="preserve">, </w:t>
      </w:r>
      <w:r>
        <w:t>aadress F. R. Kreutzwaldi 5</w:t>
      </w:r>
      <w:r w:rsidR="00FE5312">
        <w:t xml:space="preserve">, </w:t>
      </w:r>
      <w:r>
        <w:t>44314 Rakvere</w:t>
      </w:r>
      <w:r w:rsidR="00783018">
        <w:t xml:space="preserve"> (edaspidi nimetatud " Tellija ") ja </w:t>
      </w:r>
    </w:p>
    <w:p w14:paraId="47FF9976" w14:textId="77777777" w:rsidR="00783018" w:rsidRDefault="00783018" w:rsidP="00783018">
      <w:pPr>
        <w:pStyle w:val="Default"/>
      </w:pPr>
    </w:p>
    <w:p w14:paraId="33AF2533" w14:textId="68884735" w:rsidR="00783018" w:rsidRDefault="00607B99" w:rsidP="00783018">
      <w:pPr>
        <w:pStyle w:val="Default"/>
      </w:pPr>
      <w:r>
        <w:rPr>
          <w:b/>
          <w:bCs/>
        </w:rPr>
        <w:t>C</w:t>
      </w:r>
      <w:r w:rsidR="00EB4193">
        <w:rPr>
          <w:b/>
          <w:bCs/>
        </w:rPr>
        <w:t>oron</w:t>
      </w:r>
      <w:r w:rsidR="00327A2E">
        <w:rPr>
          <w:b/>
          <w:bCs/>
        </w:rPr>
        <w:t xml:space="preserve"> OÜ</w:t>
      </w:r>
      <w:r w:rsidR="00783018">
        <w:t>, keda esindab</w:t>
      </w:r>
      <w:r w:rsidR="00327A2E">
        <w:t xml:space="preserve"> </w:t>
      </w:r>
      <w:r>
        <w:t>Mikk Laur</w:t>
      </w:r>
      <w:r w:rsidR="00783018">
        <w:t xml:space="preserve">, registrikood </w:t>
      </w:r>
      <w:r w:rsidR="0044257D" w:rsidRPr="0044257D">
        <w:t>14375637</w:t>
      </w:r>
      <w:r w:rsidR="00783018">
        <w:t xml:space="preserve">, </w:t>
      </w:r>
      <w:r w:rsidR="00C10102">
        <w:t xml:space="preserve">aadress </w:t>
      </w:r>
      <w:r w:rsidR="00367C3D" w:rsidRPr="00367C3D">
        <w:t xml:space="preserve">K. A. Hermanni tn 8-8, 10121 Tallinn </w:t>
      </w:r>
      <w:r w:rsidR="00783018">
        <w:t xml:space="preserve">(edaspidi nimetatud "Töövõtja"), edaspidi eraldi ka Pool või koos Pooled, </w:t>
      </w:r>
    </w:p>
    <w:p w14:paraId="6132ED7E" w14:textId="77777777" w:rsidR="00783018" w:rsidRDefault="00783018" w:rsidP="00783018">
      <w:pPr>
        <w:pStyle w:val="Default"/>
      </w:pPr>
    </w:p>
    <w:p w14:paraId="79CDDE0D" w14:textId="4996E10E" w:rsidR="00783018" w:rsidRDefault="00783018" w:rsidP="00783018">
      <w:pPr>
        <w:pStyle w:val="Default"/>
      </w:pPr>
      <w:r>
        <w:t xml:space="preserve">sõlmisid </w:t>
      </w:r>
      <w:r w:rsidR="003E0E7B">
        <w:t xml:space="preserve">RHS § 123 lg 1 p </w:t>
      </w:r>
      <w:r w:rsidR="00AC0772">
        <w:t>4</w:t>
      </w:r>
      <w:r w:rsidR="003E0E7B">
        <w:t xml:space="preserve"> alusel </w:t>
      </w:r>
      <w:r>
        <w:t xml:space="preserve">käesoleva lepingu lisa </w:t>
      </w:r>
      <w:r w:rsidR="00367C3D">
        <w:t>1</w:t>
      </w:r>
      <w:r>
        <w:t xml:space="preserve"> alljärgnevas:</w:t>
      </w:r>
    </w:p>
    <w:p w14:paraId="69CC8C69" w14:textId="77777777" w:rsidR="00783018" w:rsidRDefault="00783018" w:rsidP="00783018">
      <w:pPr>
        <w:pStyle w:val="Loendilik"/>
        <w:tabs>
          <w:tab w:val="left" w:pos="1027"/>
        </w:tabs>
        <w:spacing w:before="2"/>
        <w:ind w:right="229"/>
        <w:rPr>
          <w:sz w:val="24"/>
          <w:szCs w:val="24"/>
        </w:rPr>
      </w:pPr>
    </w:p>
    <w:p w14:paraId="6733835D" w14:textId="22A4E785" w:rsidR="00783018" w:rsidRDefault="00783018" w:rsidP="00783018">
      <w:pPr>
        <w:pStyle w:val="Loendilik"/>
        <w:tabs>
          <w:tab w:val="left" w:pos="1027"/>
        </w:tabs>
        <w:spacing w:before="2"/>
        <w:ind w:right="229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AC0772">
        <w:rPr>
          <w:sz w:val="24"/>
          <w:szCs w:val="24"/>
        </w:rPr>
        <w:t xml:space="preserve">Pikendada lepingu täitmise tähtaega </w:t>
      </w:r>
      <w:r w:rsidR="00BC2463">
        <w:rPr>
          <w:sz w:val="24"/>
          <w:szCs w:val="24"/>
        </w:rPr>
        <w:t xml:space="preserve"> </w:t>
      </w:r>
      <w:r w:rsidR="006F0D9D">
        <w:rPr>
          <w:sz w:val="24"/>
          <w:szCs w:val="24"/>
        </w:rPr>
        <w:t xml:space="preserve">kuni </w:t>
      </w:r>
      <w:r w:rsidR="00105CE1">
        <w:rPr>
          <w:sz w:val="24"/>
          <w:szCs w:val="24"/>
        </w:rPr>
        <w:t>22</w:t>
      </w:r>
      <w:r w:rsidR="006F0D9D">
        <w:rPr>
          <w:sz w:val="24"/>
          <w:szCs w:val="24"/>
        </w:rPr>
        <w:t>.</w:t>
      </w:r>
      <w:r w:rsidR="00105CE1">
        <w:rPr>
          <w:sz w:val="24"/>
          <w:szCs w:val="24"/>
        </w:rPr>
        <w:t>12</w:t>
      </w:r>
      <w:r w:rsidR="006F0D9D">
        <w:rPr>
          <w:sz w:val="24"/>
          <w:szCs w:val="24"/>
        </w:rPr>
        <w:t>.2024</w:t>
      </w:r>
    </w:p>
    <w:p w14:paraId="31CAAA82" w14:textId="77777777" w:rsidR="006D7D30" w:rsidRDefault="006D7D30" w:rsidP="00783018">
      <w:pPr>
        <w:pStyle w:val="Loendilik"/>
        <w:tabs>
          <w:tab w:val="left" w:pos="1027"/>
        </w:tabs>
        <w:spacing w:before="2"/>
        <w:ind w:right="229"/>
        <w:rPr>
          <w:sz w:val="24"/>
        </w:rPr>
      </w:pPr>
    </w:p>
    <w:p w14:paraId="41A62D99" w14:textId="1989C1E8" w:rsidR="00783018" w:rsidRDefault="006D7D30" w:rsidP="00A610AB">
      <w:pPr>
        <w:pStyle w:val="Loendilik"/>
        <w:tabs>
          <w:tab w:val="left" w:pos="1027"/>
        </w:tabs>
        <w:spacing w:before="2"/>
        <w:ind w:right="229"/>
        <w:rPr>
          <w:sz w:val="24"/>
        </w:rPr>
      </w:pPr>
      <w:r>
        <w:rPr>
          <w:sz w:val="24"/>
        </w:rPr>
        <w:t xml:space="preserve">2. </w:t>
      </w:r>
      <w:r w:rsidR="007A5107">
        <w:rPr>
          <w:sz w:val="24"/>
        </w:rPr>
        <w:t>Hanke</w:t>
      </w:r>
      <w:r w:rsidR="003E0E7B">
        <w:rPr>
          <w:sz w:val="24"/>
        </w:rPr>
        <w:t>lepingu p 32 sätestatud lepingu hind</w:t>
      </w:r>
      <w:r w:rsidR="007A5107">
        <w:rPr>
          <w:sz w:val="24"/>
        </w:rPr>
        <w:t xml:space="preserve"> </w:t>
      </w:r>
      <w:r w:rsidR="006F0D9D">
        <w:rPr>
          <w:sz w:val="24"/>
        </w:rPr>
        <w:t xml:space="preserve">muudatuse järel ei suurene. </w:t>
      </w:r>
    </w:p>
    <w:p w14:paraId="0386F459" w14:textId="77777777" w:rsidR="00A610AB" w:rsidRPr="00A30047" w:rsidRDefault="00A610AB" w:rsidP="00A610AB">
      <w:pPr>
        <w:pStyle w:val="Loendilik"/>
        <w:tabs>
          <w:tab w:val="left" w:pos="1027"/>
        </w:tabs>
        <w:spacing w:before="2"/>
        <w:ind w:right="229"/>
        <w:rPr>
          <w:sz w:val="24"/>
        </w:rPr>
      </w:pPr>
    </w:p>
    <w:p w14:paraId="1F300DD7" w14:textId="02D4EC96" w:rsidR="00783018" w:rsidRDefault="00783018" w:rsidP="00783018">
      <w:pPr>
        <w:pStyle w:val="Loendilik"/>
        <w:tabs>
          <w:tab w:val="left" w:pos="1027"/>
        </w:tabs>
        <w:spacing w:before="2"/>
        <w:ind w:right="229"/>
        <w:rPr>
          <w:sz w:val="24"/>
        </w:rPr>
      </w:pPr>
      <w:r>
        <w:rPr>
          <w:sz w:val="24"/>
        </w:rPr>
        <w:t xml:space="preserve">2. Muudatuse põhjuseks on asjaolu, et </w:t>
      </w:r>
      <w:r w:rsidR="004B2819">
        <w:rPr>
          <w:sz w:val="24"/>
        </w:rPr>
        <w:t>hankelepingu elluviimise käigus selgus</w:t>
      </w:r>
      <w:r w:rsidR="008E4DED">
        <w:rPr>
          <w:sz w:val="24"/>
        </w:rPr>
        <w:t>, et</w:t>
      </w:r>
      <w:r w:rsidR="004411C8">
        <w:rPr>
          <w:sz w:val="24"/>
        </w:rPr>
        <w:t xml:space="preserve"> riigihanke nr</w:t>
      </w:r>
      <w:r w:rsidR="00FE0603">
        <w:rPr>
          <w:sz w:val="24"/>
        </w:rPr>
        <w:t xml:space="preserve"> </w:t>
      </w:r>
      <w:r w:rsidR="00F615CC" w:rsidRPr="00F615CC">
        <w:rPr>
          <w:sz w:val="24"/>
        </w:rPr>
        <w:t>274629</w:t>
      </w:r>
      <w:r w:rsidR="004411C8">
        <w:rPr>
          <w:sz w:val="24"/>
        </w:rPr>
        <w:t xml:space="preserve"> raames teostatav puuraugu </w:t>
      </w:r>
      <w:r w:rsidR="00F615CC">
        <w:rPr>
          <w:sz w:val="24"/>
        </w:rPr>
        <w:t>rajami</w:t>
      </w:r>
      <w:r w:rsidR="00603896">
        <w:rPr>
          <w:sz w:val="24"/>
        </w:rPr>
        <w:t>se valmimine</w:t>
      </w:r>
      <w:r w:rsidR="004411C8">
        <w:rPr>
          <w:sz w:val="24"/>
        </w:rPr>
        <w:t xml:space="preserve"> lükkus </w:t>
      </w:r>
      <w:r w:rsidR="00E07D40">
        <w:rPr>
          <w:sz w:val="24"/>
        </w:rPr>
        <w:t>geoloogilistel põhjustel edasi 2 kuu võrra</w:t>
      </w:r>
      <w:r w:rsidR="00C900B5">
        <w:rPr>
          <w:sz w:val="24"/>
        </w:rPr>
        <w:t>,</w:t>
      </w:r>
      <w:r w:rsidR="00526BA8">
        <w:rPr>
          <w:sz w:val="24"/>
        </w:rPr>
        <w:t xml:space="preserve"> mistõttu</w:t>
      </w:r>
      <w:r w:rsidR="00C900B5">
        <w:rPr>
          <w:sz w:val="24"/>
        </w:rPr>
        <w:t xml:space="preserve"> pole võimalik ka käesolevat lepingut täita varem</w:t>
      </w:r>
      <w:r w:rsidR="00C54F6E">
        <w:rPr>
          <w:sz w:val="24"/>
        </w:rPr>
        <w:t>,</w:t>
      </w:r>
      <w:r w:rsidR="00C900B5">
        <w:rPr>
          <w:sz w:val="24"/>
        </w:rPr>
        <w:t xml:space="preserve"> kui</w:t>
      </w:r>
      <w:r w:rsidR="00FE0603">
        <w:rPr>
          <w:sz w:val="24"/>
        </w:rPr>
        <w:t xml:space="preserve"> kaks kuud hiljem</w:t>
      </w:r>
      <w:r w:rsidR="00603896">
        <w:rPr>
          <w:sz w:val="24"/>
        </w:rPr>
        <w:t xml:space="preserve">, kuna </w:t>
      </w:r>
      <w:r w:rsidR="002F7F23">
        <w:rPr>
          <w:sz w:val="24"/>
        </w:rPr>
        <w:t>teatud töid ei saa enne alustada, kui teine töövõtja on lõpetanud</w:t>
      </w:r>
      <w:r w:rsidR="00FE0603">
        <w:rPr>
          <w:sz w:val="24"/>
        </w:rPr>
        <w:t>.</w:t>
      </w:r>
      <w:r w:rsidR="00C900B5">
        <w:rPr>
          <w:sz w:val="24"/>
        </w:rPr>
        <w:t xml:space="preserve"> </w:t>
      </w:r>
      <w:r w:rsidR="00E07D40">
        <w:rPr>
          <w:sz w:val="24"/>
        </w:rPr>
        <w:t xml:space="preserve"> </w:t>
      </w:r>
    </w:p>
    <w:p w14:paraId="118FC0FB" w14:textId="77777777" w:rsidR="00783018" w:rsidRDefault="00783018" w:rsidP="00783018">
      <w:pPr>
        <w:rPr>
          <w:rFonts w:ascii="Times New Roman" w:hAnsi="Times New Roman" w:cs="Times New Roman"/>
          <w:sz w:val="24"/>
          <w:szCs w:val="24"/>
        </w:rPr>
      </w:pPr>
    </w:p>
    <w:p w14:paraId="52EB28C9" w14:textId="77777777" w:rsidR="00783018" w:rsidRDefault="00783018" w:rsidP="00783018">
      <w:pPr>
        <w:ind w:left="426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Poolte rekvisiidid: </w:t>
      </w:r>
    </w:p>
    <w:p w14:paraId="22888B6D" w14:textId="77777777" w:rsidR="00783018" w:rsidRDefault="00783018" w:rsidP="00783018">
      <w:pPr>
        <w:rPr>
          <w:rFonts w:ascii="Times New Roman" w:hAnsi="Times New Roman" w:cs="Times New Roman"/>
          <w:sz w:val="24"/>
          <w:szCs w:val="24"/>
        </w:rPr>
      </w:pPr>
    </w:p>
    <w:p w14:paraId="6B59975B" w14:textId="77777777" w:rsidR="00783018" w:rsidRDefault="00783018" w:rsidP="007830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IJ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ÖÖVÕTJA</w:t>
      </w:r>
    </w:p>
    <w:p w14:paraId="67107831" w14:textId="055F3A3B" w:rsidR="00783018" w:rsidRDefault="00C10102" w:rsidP="00783018">
      <w:pPr>
        <w:rPr>
          <w:rFonts w:ascii="Times New Roman" w:hAnsi="Times New Roman" w:cs="Times New Roman"/>
          <w:sz w:val="24"/>
          <w:szCs w:val="24"/>
        </w:rPr>
      </w:pPr>
      <w:r w:rsidRPr="00C10102">
        <w:rPr>
          <w:rFonts w:ascii="Times New Roman" w:hAnsi="Times New Roman" w:cs="Times New Roman"/>
          <w:b/>
          <w:bCs/>
          <w:sz w:val="24"/>
          <w:szCs w:val="24"/>
        </w:rPr>
        <w:t>Eesti Geoloogiateenistus</w:t>
      </w:r>
      <w:r w:rsidR="0078301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8301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83018">
        <w:rPr>
          <w:rFonts w:ascii="Times New Roman" w:hAnsi="Times New Roman" w:cs="Times New Roman"/>
          <w:sz w:val="24"/>
          <w:szCs w:val="24"/>
        </w:rPr>
        <w:tab/>
      </w:r>
      <w:r w:rsidR="00783018">
        <w:rPr>
          <w:rFonts w:ascii="Times New Roman" w:hAnsi="Times New Roman" w:cs="Times New Roman"/>
          <w:sz w:val="24"/>
          <w:szCs w:val="24"/>
        </w:rPr>
        <w:tab/>
      </w:r>
      <w:r w:rsidR="00783018">
        <w:rPr>
          <w:rFonts w:ascii="Times New Roman" w:hAnsi="Times New Roman" w:cs="Times New Roman"/>
          <w:sz w:val="24"/>
          <w:szCs w:val="24"/>
        </w:rPr>
        <w:tab/>
      </w:r>
      <w:r w:rsidR="00EB4193">
        <w:rPr>
          <w:rFonts w:ascii="Times New Roman" w:hAnsi="Times New Roman" w:cs="Times New Roman"/>
          <w:b/>
          <w:bCs/>
          <w:sz w:val="24"/>
          <w:szCs w:val="24"/>
        </w:rPr>
        <w:t>Coron</w:t>
      </w:r>
      <w:r w:rsidRPr="00C10102">
        <w:rPr>
          <w:rFonts w:ascii="Times New Roman" w:hAnsi="Times New Roman" w:cs="Times New Roman"/>
          <w:b/>
          <w:bCs/>
          <w:sz w:val="24"/>
          <w:szCs w:val="24"/>
        </w:rPr>
        <w:t xml:space="preserve"> OÜ</w:t>
      </w:r>
    </w:p>
    <w:p w14:paraId="7DDFCCA2" w14:textId="77777777" w:rsidR="00783018" w:rsidRDefault="00783018" w:rsidP="0078301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/allkirjastatud digitaalselt/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  <w:t>/allkirjastatud digitaalselt/</w:t>
      </w:r>
    </w:p>
    <w:p w14:paraId="0DBA6515" w14:textId="77777777" w:rsidR="00783018" w:rsidRDefault="00783018" w:rsidP="00783018"/>
    <w:p w14:paraId="325A8494" w14:textId="77777777" w:rsidR="00330407" w:rsidRDefault="00330407"/>
    <w:sectPr w:rsidR="00330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jM2MbUwNzExNDdT0lEKTi0uzszPAykwrAUA/AQ5TSwAAAA="/>
  </w:docVars>
  <w:rsids>
    <w:rsidRoot w:val="009C7F47"/>
    <w:rsid w:val="000F328F"/>
    <w:rsid w:val="00101174"/>
    <w:rsid w:val="00105CE1"/>
    <w:rsid w:val="001935C9"/>
    <w:rsid w:val="002F7F23"/>
    <w:rsid w:val="003146B0"/>
    <w:rsid w:val="003270F5"/>
    <w:rsid w:val="00327A2E"/>
    <w:rsid w:val="00330407"/>
    <w:rsid w:val="00365976"/>
    <w:rsid w:val="00367C3D"/>
    <w:rsid w:val="003864F9"/>
    <w:rsid w:val="003A45F5"/>
    <w:rsid w:val="003E0E7B"/>
    <w:rsid w:val="003F668D"/>
    <w:rsid w:val="00414D65"/>
    <w:rsid w:val="004411C8"/>
    <w:rsid w:val="0044257D"/>
    <w:rsid w:val="004B2819"/>
    <w:rsid w:val="00526BA8"/>
    <w:rsid w:val="0058461C"/>
    <w:rsid w:val="00603896"/>
    <w:rsid w:val="00607B99"/>
    <w:rsid w:val="006221CC"/>
    <w:rsid w:val="006838AA"/>
    <w:rsid w:val="006D7D30"/>
    <w:rsid w:val="006F0D9D"/>
    <w:rsid w:val="00726C98"/>
    <w:rsid w:val="00783018"/>
    <w:rsid w:val="007A5107"/>
    <w:rsid w:val="007A59AD"/>
    <w:rsid w:val="007D492E"/>
    <w:rsid w:val="00863C70"/>
    <w:rsid w:val="00881622"/>
    <w:rsid w:val="008D4544"/>
    <w:rsid w:val="008E4DED"/>
    <w:rsid w:val="00971D41"/>
    <w:rsid w:val="009C7F47"/>
    <w:rsid w:val="00A01F60"/>
    <w:rsid w:val="00A30047"/>
    <w:rsid w:val="00A326A9"/>
    <w:rsid w:val="00A610AB"/>
    <w:rsid w:val="00AC0772"/>
    <w:rsid w:val="00AD660B"/>
    <w:rsid w:val="00BC2463"/>
    <w:rsid w:val="00C10102"/>
    <w:rsid w:val="00C33031"/>
    <w:rsid w:val="00C43BCA"/>
    <w:rsid w:val="00C54F6E"/>
    <w:rsid w:val="00C900B5"/>
    <w:rsid w:val="00D940E7"/>
    <w:rsid w:val="00E07D40"/>
    <w:rsid w:val="00E116C6"/>
    <w:rsid w:val="00E55264"/>
    <w:rsid w:val="00E55E57"/>
    <w:rsid w:val="00EB4193"/>
    <w:rsid w:val="00EC6724"/>
    <w:rsid w:val="00F615CC"/>
    <w:rsid w:val="00F83E17"/>
    <w:rsid w:val="00FB0097"/>
    <w:rsid w:val="00FD5F2B"/>
    <w:rsid w:val="00FE0603"/>
    <w:rsid w:val="00FE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065CB"/>
  <w15:chartTrackingRefBased/>
  <w15:docId w15:val="{55DF460F-E9DE-49CA-B0EE-FD0376E62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783018"/>
    <w:pPr>
      <w:spacing w:line="256" w:lineRule="auto"/>
    </w:pPr>
    <w:rPr>
      <w:lang w:val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1"/>
    <w:qFormat/>
    <w:rsid w:val="00783018"/>
    <w:pPr>
      <w:widowControl w:val="0"/>
      <w:autoSpaceDE w:val="0"/>
      <w:autoSpaceDN w:val="0"/>
      <w:spacing w:after="0" w:line="240" w:lineRule="auto"/>
      <w:ind w:left="316"/>
      <w:jc w:val="both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Default">
    <w:name w:val="Default"/>
    <w:rsid w:val="007830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8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1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ärolin Paju</dc:creator>
  <cp:keywords/>
  <dc:description/>
  <cp:lastModifiedBy>Kätlin Kaljuvee</cp:lastModifiedBy>
  <cp:revision>3</cp:revision>
  <dcterms:created xsi:type="dcterms:W3CDTF">2024-10-17T08:09:00Z</dcterms:created>
  <dcterms:modified xsi:type="dcterms:W3CDTF">2024-10-17T08:33:00Z</dcterms:modified>
</cp:coreProperties>
</file>